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96F247" w14:textId="48BC0CD0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9A6313">
        <w:rPr>
          <w:b/>
          <w:sz w:val="36"/>
          <w:szCs w:val="36"/>
        </w:rPr>
        <w:t>s (EECS 20</w:t>
      </w:r>
      <w:r w:rsidR="00BA60F5">
        <w:rPr>
          <w:b/>
          <w:sz w:val="36"/>
          <w:szCs w:val="36"/>
        </w:rPr>
        <w:t>8</w:t>
      </w:r>
      <w:r w:rsidR="009A6313">
        <w:rPr>
          <w:b/>
          <w:sz w:val="36"/>
          <w:szCs w:val="36"/>
        </w:rPr>
        <w:t>0</w:t>
      </w:r>
      <w:r w:rsidR="00BA60F5">
        <w:rPr>
          <w:b/>
          <w:sz w:val="36"/>
          <w:szCs w:val="36"/>
        </w:rPr>
        <w:t xml:space="preserve">C) -- Lab </w:t>
      </w:r>
      <w:r w:rsidR="002E3D67">
        <w:rPr>
          <w:b/>
          <w:sz w:val="36"/>
          <w:szCs w:val="36"/>
        </w:rPr>
        <w:t>0</w:t>
      </w:r>
      <w:r w:rsidR="00D33D74">
        <w:rPr>
          <w:b/>
          <w:sz w:val="36"/>
          <w:szCs w:val="36"/>
        </w:rPr>
        <w:t>4</w:t>
      </w:r>
    </w:p>
    <w:p w14:paraId="27D95DD1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867367">
        <w:rPr>
          <w:b/>
          <w:i/>
          <w:color w:val="auto"/>
          <w:sz w:val="36"/>
          <w:szCs w:val="36"/>
        </w:rPr>
        <w:t>Classes</w:t>
      </w:r>
    </w:p>
    <w:p w14:paraId="2EDF5565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48DBC734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3275E29E" w14:textId="36A944AA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</w:t>
      </w:r>
      <w:r w:rsidR="008C2776">
        <w:t xml:space="preserve"> recursion/stacks and Exceptions</w:t>
      </w:r>
    </w:p>
    <w:p w14:paraId="6F83A13C" w14:textId="77777777" w:rsidR="00117CC4" w:rsidRDefault="00117CC4" w:rsidP="00A96BA1">
      <w:pPr>
        <w:spacing w:before="100" w:after="100"/>
      </w:pPr>
    </w:p>
    <w:p w14:paraId="27CD72D5" w14:textId="459E697D" w:rsidR="00117CC4" w:rsidRDefault="00117CC4" w:rsidP="002E54CD">
      <w:pPr>
        <w:spacing w:before="100" w:after="100"/>
        <w:ind w:left="360"/>
      </w:pPr>
    </w:p>
    <w:p w14:paraId="6941ADCF" w14:textId="2CE74A28" w:rsidR="007424DF" w:rsidRDefault="007424DF" w:rsidP="007424DF">
      <w:pPr>
        <w:spacing w:before="100" w:after="100"/>
      </w:pPr>
      <w:r>
        <w:t xml:space="preserve">Note </w:t>
      </w:r>
      <w:proofErr w:type="gramStart"/>
      <w:r>
        <w:t>Skeleton  Lab</w:t>
      </w:r>
      <w:proofErr w:type="gramEnd"/>
      <w:r>
        <w:t xml:space="preserve"> code doesn’t compile, as this  was intentional.  It is expected that you will provide the missing details to get </w:t>
      </w:r>
      <w:r w:rsidR="00CA49E2">
        <w:t>it compiling</w:t>
      </w:r>
      <w:r>
        <w:t>.</w:t>
      </w:r>
      <w:r w:rsidR="00FB64FB">
        <w:t xml:space="preserve">  Place all code in the Recursion.cpp\h</w:t>
      </w:r>
    </w:p>
    <w:p w14:paraId="35085F46" w14:textId="77777777" w:rsidR="007424DF" w:rsidRDefault="007424DF" w:rsidP="002E54CD">
      <w:pPr>
        <w:spacing w:before="100" w:after="100"/>
        <w:ind w:left="360"/>
      </w:pPr>
    </w:p>
    <w:p w14:paraId="0FBB2EEC" w14:textId="5068EE89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706E54">
        <w:rPr>
          <w:color w:val="auto"/>
        </w:rPr>
        <w:t xml:space="preserve">Implement computing </w:t>
      </w:r>
      <w:r w:rsidR="00212BE1">
        <w:rPr>
          <w:color w:val="auto"/>
        </w:rPr>
        <w:t xml:space="preserve">if a </w:t>
      </w:r>
      <w:proofErr w:type="gramStart"/>
      <w:r w:rsidR="00212BE1">
        <w:rPr>
          <w:color w:val="auto"/>
        </w:rPr>
        <w:t>std::</w:t>
      </w:r>
      <w:proofErr w:type="gramEnd"/>
      <w:r w:rsidR="00212BE1">
        <w:rPr>
          <w:color w:val="auto"/>
        </w:rPr>
        <w:t xml:space="preserve">string is a </w:t>
      </w:r>
      <w:proofErr w:type="spellStart"/>
      <w:r w:rsidR="00212BE1">
        <w:rPr>
          <w:color w:val="auto"/>
        </w:rPr>
        <w:t>palidrome</w:t>
      </w:r>
      <w:proofErr w:type="spellEnd"/>
      <w:r w:rsidR="00706E54">
        <w:rPr>
          <w:color w:val="auto"/>
        </w:rPr>
        <w:t xml:space="preserve"> </w:t>
      </w:r>
      <w:r w:rsidR="00BC294C">
        <w:rPr>
          <w:color w:val="auto"/>
        </w:rPr>
        <w:t>different ways</w:t>
      </w:r>
      <w:r w:rsidR="00706E54">
        <w:rPr>
          <w:color w:val="auto"/>
        </w:rPr>
        <w:t xml:space="preserve">. </w:t>
      </w:r>
    </w:p>
    <w:p w14:paraId="2FA120A7" w14:textId="44FFA6BE" w:rsidR="00706E54" w:rsidRDefault="00706E54" w:rsidP="002E54CD">
      <w:pPr>
        <w:spacing w:before="100" w:after="100"/>
        <w:rPr>
          <w:color w:val="auto"/>
        </w:rPr>
      </w:pPr>
    </w:p>
    <w:p w14:paraId="7B575047" w14:textId="62505546" w:rsidR="00B65080" w:rsidRDefault="00706E54" w:rsidP="00867367">
      <w:pPr>
        <w:pStyle w:val="ListParagraph"/>
        <w:numPr>
          <w:ilvl w:val="0"/>
          <w:numId w:val="1"/>
        </w:numPr>
        <w:spacing w:before="100" w:after="100"/>
      </w:pPr>
      <w:r>
        <w:t>Recursion</w:t>
      </w:r>
    </w:p>
    <w:p w14:paraId="5FAFA6E2" w14:textId="6243E51F" w:rsidR="00867367" w:rsidRDefault="00706E54" w:rsidP="00867367">
      <w:pPr>
        <w:pStyle w:val="ListParagraph"/>
        <w:numPr>
          <w:ilvl w:val="0"/>
          <w:numId w:val="1"/>
        </w:numPr>
        <w:spacing w:before="100" w:after="100"/>
      </w:pPr>
      <w:r>
        <w:t xml:space="preserve">Stack (you may use </w:t>
      </w:r>
      <w:proofErr w:type="gramStart"/>
      <w:r>
        <w:t>std::</w:t>
      </w:r>
      <w:proofErr w:type="gramEnd"/>
      <w:r>
        <w:t>stack</w:t>
      </w:r>
      <w:r w:rsidR="00FB64FB">
        <w:t xml:space="preserve"> or std::list (and use the stack-like methods)</w:t>
      </w:r>
      <w:r>
        <w:t xml:space="preserve"> – google it for example if need be)</w:t>
      </w:r>
    </w:p>
    <w:p w14:paraId="61B9AFCD" w14:textId="0C8AD688" w:rsidR="009261DB" w:rsidRDefault="009261DB" w:rsidP="009261DB">
      <w:pPr>
        <w:spacing w:before="100" w:after="100"/>
      </w:pPr>
      <w:r>
        <w:t>Provide Screen shot of a positive and negative case for palindrome test.</w:t>
      </w:r>
    </w:p>
    <w:p w14:paraId="611F1186" w14:textId="6493D549" w:rsidR="00DA54C4" w:rsidRDefault="00DA54C4" w:rsidP="00DA54C4">
      <w:pPr>
        <w:spacing w:before="100" w:after="100"/>
        <w:rPr>
          <w:b/>
          <w:color w:val="auto"/>
        </w:rPr>
      </w:pPr>
    </w:p>
    <w:p w14:paraId="166A315B" w14:textId="3D63F797" w:rsidR="00212BE1" w:rsidRDefault="00212BE1" w:rsidP="00DA54C4">
      <w:pPr>
        <w:spacing w:before="100" w:after="100"/>
      </w:pPr>
      <w:r w:rsidRPr="008F7CA9">
        <w:t xml:space="preserve">Provide Unit tests for each implementation.   Your unit tests should deal with at least, empty string, simple string, complicated string, and at least one negative tests (min 4 tests per methodology, for a total of </w:t>
      </w:r>
      <w:r w:rsidR="004D4D7E">
        <w:t>8</w:t>
      </w:r>
      <w:r w:rsidRPr="008F7CA9">
        <w:t xml:space="preserve"> tests).</w:t>
      </w:r>
    </w:p>
    <w:p w14:paraId="3F1E24B0" w14:textId="02723CB2" w:rsidR="00C365CB" w:rsidRDefault="00C365CB" w:rsidP="00DA54C4">
      <w:pPr>
        <w:spacing w:before="100" w:after="100"/>
      </w:pPr>
    </w:p>
    <w:p w14:paraId="738F3A73" w14:textId="774FAEDE" w:rsidR="00C365CB" w:rsidRPr="008F7CA9" w:rsidRDefault="00C365CB" w:rsidP="00DA54C4">
      <w:pPr>
        <w:spacing w:before="100" w:after="100"/>
      </w:pPr>
      <w:r>
        <w:t>I have provided a sample implementation for calculating factorial for comparison.  Feel free to modify this code to calculate the palindromes.</w:t>
      </w:r>
    </w:p>
    <w:p w14:paraId="7994EAB0" w14:textId="77777777" w:rsidR="005E589C" w:rsidRDefault="005E589C" w:rsidP="00DA54C4">
      <w:pPr>
        <w:spacing w:before="100" w:after="100"/>
        <w:rPr>
          <w:b/>
          <w:color w:val="auto"/>
        </w:rPr>
      </w:pPr>
    </w:p>
    <w:p w14:paraId="361A1D10" w14:textId="558B11C7" w:rsidR="00DA54C4" w:rsidRDefault="003E2D8E" w:rsidP="005E589C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 w:rsidR="00CD6279">
        <w:rPr>
          <w:b/>
          <w:color w:val="auto"/>
        </w:rPr>
        <w:t>2</w:t>
      </w:r>
      <w:r w:rsidRPr="002417B9">
        <w:rPr>
          <w:b/>
          <w:color w:val="auto"/>
        </w:rPr>
        <w:t xml:space="preserve">:  </w:t>
      </w:r>
      <w:r w:rsidR="009B38DE">
        <w:rPr>
          <w:color w:val="auto"/>
        </w:rPr>
        <w:t>Recursion</w:t>
      </w:r>
      <w:r w:rsidR="00212BE1">
        <w:rPr>
          <w:color w:val="auto"/>
        </w:rPr>
        <w:t>\Stacks</w:t>
      </w:r>
      <w:r w:rsidR="009B38DE">
        <w:rPr>
          <w:color w:val="auto"/>
        </w:rPr>
        <w:t xml:space="preserve"> </w:t>
      </w:r>
    </w:p>
    <w:p w14:paraId="50718217" w14:textId="6676BA6E" w:rsidR="00B324C5" w:rsidRDefault="00B324C5" w:rsidP="005E589C">
      <w:pPr>
        <w:spacing w:before="100" w:after="100"/>
      </w:pPr>
    </w:p>
    <w:p w14:paraId="73DAFA14" w14:textId="675670A5" w:rsidR="009F643B" w:rsidRDefault="00212BE1" w:rsidP="005E589C">
      <w:pPr>
        <w:spacing w:before="100" w:after="100"/>
      </w:pPr>
      <w:r>
        <w:t xml:space="preserve">Using the recursive implementation for </w:t>
      </w:r>
      <w:proofErr w:type="spellStart"/>
      <w:r>
        <w:t>Queensolver</w:t>
      </w:r>
      <w:proofErr w:type="spellEnd"/>
      <w:r>
        <w:t>.  Switch it to use a stack.</w:t>
      </w:r>
    </w:p>
    <w:p w14:paraId="4E80C7EC" w14:textId="77777777" w:rsidR="00B324C5" w:rsidRDefault="00B324C5" w:rsidP="005E589C">
      <w:pPr>
        <w:spacing w:before="100" w:after="100"/>
      </w:pPr>
    </w:p>
    <w:p w14:paraId="22D9BB8B" w14:textId="16BBF937" w:rsidR="00B76485" w:rsidRPr="008C2776" w:rsidRDefault="0076645A" w:rsidP="00DA54C4">
      <w:pPr>
        <w:spacing w:before="100" w:after="100"/>
        <w:rPr>
          <w:b/>
          <w:bCs/>
          <w:color w:val="FF0000"/>
          <w:u w:val="single"/>
        </w:rPr>
      </w:pPr>
      <w:r>
        <w:t xml:space="preserve">You will need to provide screen shots of </w:t>
      </w:r>
      <w:r w:rsidR="009B3281">
        <w:t xml:space="preserve">just one </w:t>
      </w:r>
      <w:r>
        <w:t xml:space="preserve">valid solution of a queen placed on </w:t>
      </w:r>
      <w:proofErr w:type="gramStart"/>
      <w:r>
        <w:t>a</w:t>
      </w:r>
      <w:proofErr w:type="gramEnd"/>
      <w:r>
        <w:t xml:space="preserve"> 8X8 board.</w:t>
      </w:r>
      <w:r w:rsidR="001D058A">
        <w:t xml:space="preserve">  </w:t>
      </w:r>
      <w:r w:rsidR="001D058A" w:rsidRPr="008C2776">
        <w:rPr>
          <w:b/>
          <w:bCs/>
          <w:color w:val="FF0000"/>
          <w:u w:val="single"/>
        </w:rPr>
        <w:t xml:space="preserve">You MUST use </w:t>
      </w:r>
      <w:r w:rsidR="00212BE1" w:rsidRPr="008C2776">
        <w:rPr>
          <w:b/>
          <w:bCs/>
          <w:color w:val="FF0000"/>
          <w:u w:val="single"/>
        </w:rPr>
        <w:t>a stack</w:t>
      </w:r>
      <w:r w:rsidR="00D640D9" w:rsidRPr="008C2776">
        <w:rPr>
          <w:b/>
          <w:bCs/>
          <w:color w:val="FF0000"/>
          <w:u w:val="single"/>
        </w:rPr>
        <w:t>.</w:t>
      </w:r>
    </w:p>
    <w:p w14:paraId="5C8C1B6A" w14:textId="44546316" w:rsidR="00D640D9" w:rsidRDefault="00D640D9" w:rsidP="00DA54C4">
      <w:pPr>
        <w:spacing w:before="100" w:after="100"/>
        <w:rPr>
          <w:b/>
          <w:bCs/>
          <w:color w:val="FF0000"/>
          <w:u w:val="single"/>
        </w:rPr>
      </w:pPr>
    </w:p>
    <w:p w14:paraId="746A0DFE" w14:textId="54A43412" w:rsidR="008C2776" w:rsidRDefault="008C2776" w:rsidP="00DA54C4">
      <w:pPr>
        <w:spacing w:before="100" w:after="100"/>
        <w:rPr>
          <w:b/>
          <w:bCs/>
          <w:color w:val="FF0000"/>
          <w:u w:val="single"/>
        </w:rPr>
      </w:pPr>
      <w:r w:rsidRPr="008C2776">
        <w:t>You can stop after getting a</w:t>
      </w:r>
      <w:r w:rsidR="00C365CB">
        <w:t xml:space="preserve"> </w:t>
      </w:r>
      <w:r w:rsidR="00C365CB" w:rsidRPr="00C365CB">
        <w:rPr>
          <w:u w:val="single"/>
        </w:rPr>
        <w:t>single</w:t>
      </w:r>
      <w:r w:rsidRPr="008C2776">
        <w:t xml:space="preserve"> valid solution.</w:t>
      </w:r>
    </w:p>
    <w:p w14:paraId="75E38AC2" w14:textId="77777777" w:rsidR="008C2776" w:rsidRPr="008C2776" w:rsidRDefault="008C2776" w:rsidP="00DA54C4">
      <w:pPr>
        <w:spacing w:before="100" w:after="100"/>
        <w:rPr>
          <w:b/>
          <w:bCs/>
          <w:color w:val="FF0000"/>
          <w:u w:val="single"/>
        </w:rPr>
      </w:pPr>
    </w:p>
    <w:p w14:paraId="7BC9744E" w14:textId="1710DEFD" w:rsidR="00D640D9" w:rsidRDefault="00D640D9" w:rsidP="00DA54C4">
      <w:pPr>
        <w:spacing w:before="100" w:after="100"/>
      </w:pPr>
      <w:r w:rsidRPr="004D4D7E">
        <w:rPr>
          <w:b/>
          <w:bCs/>
        </w:rPr>
        <w:t>Task 3:</w:t>
      </w:r>
      <w:r>
        <w:t xml:space="preserve"> Exceptions</w:t>
      </w:r>
    </w:p>
    <w:p w14:paraId="7D473B24" w14:textId="30B4CCDD" w:rsidR="00D640D9" w:rsidRDefault="00D640D9" w:rsidP="00DA54C4">
      <w:pPr>
        <w:spacing w:before="100" w:after="100"/>
      </w:pPr>
    </w:p>
    <w:p w14:paraId="23240CA2" w14:textId="77BEBFC3" w:rsidR="00D640D9" w:rsidRPr="001A74EF" w:rsidRDefault="00CE7ACE" w:rsidP="00FB64FB">
      <w:pPr>
        <w:pStyle w:val="ListParagraph"/>
        <w:numPr>
          <w:ilvl w:val="0"/>
          <w:numId w:val="10"/>
        </w:numPr>
        <w:spacing w:before="100" w:after="100"/>
        <w:rPr>
          <w:rFonts w:ascii="Consolas" w:eastAsiaTheme="minorHAnsi" w:hAnsi="Consolas" w:cs="Consolas"/>
          <w:sz w:val="19"/>
          <w:szCs w:val="19"/>
        </w:rPr>
      </w:pPr>
      <w:r>
        <w:t xml:space="preserve">Implement </w:t>
      </w:r>
      <w:proofErr w:type="spellStart"/>
      <w:r>
        <w:t>CallSimpleException</w:t>
      </w:r>
      <w:proofErr w:type="spellEnd"/>
      <w:r w:rsidR="001A74EF">
        <w:t xml:space="preserve"> to return a string of the status of the call to make the unit tests pass.</w:t>
      </w:r>
    </w:p>
    <w:p w14:paraId="6BCF8EB4" w14:textId="5B3770D3" w:rsidR="001A74EF" w:rsidRPr="001A74EF" w:rsidRDefault="001A74EF" w:rsidP="00FB64FB">
      <w:pPr>
        <w:pStyle w:val="ListParagraph"/>
        <w:numPr>
          <w:ilvl w:val="0"/>
          <w:numId w:val="10"/>
        </w:numPr>
        <w:spacing w:before="100" w:after="100"/>
        <w:rPr>
          <w:rFonts w:ascii="Consolas" w:eastAsiaTheme="minorHAnsi" w:hAnsi="Consolas" w:cs="Consolas"/>
          <w:sz w:val="19"/>
          <w:szCs w:val="19"/>
        </w:rPr>
      </w:pPr>
      <w:r>
        <w:t xml:space="preserve">Additionally </w:t>
      </w:r>
      <w:proofErr w:type="gramStart"/>
      <w:r>
        <w:t>using  try</w:t>
      </w:r>
      <w:proofErr w:type="gramEnd"/>
      <w:r>
        <w:t>\catch blocks catch the exceptions to report the error string correct</w:t>
      </w:r>
    </w:p>
    <w:p w14:paraId="78F02F62" w14:textId="70D16D32" w:rsidR="001A74EF" w:rsidRPr="004D4D7E" w:rsidRDefault="001A74EF" w:rsidP="00FB64FB">
      <w:pPr>
        <w:pStyle w:val="ListParagraph"/>
        <w:numPr>
          <w:ilvl w:val="0"/>
          <w:numId w:val="10"/>
        </w:numPr>
        <w:spacing w:before="100" w:after="100"/>
        <w:rPr>
          <w:rFonts w:ascii="Consolas" w:eastAsiaTheme="minorHAnsi" w:hAnsi="Consolas" w:cs="Consolas"/>
          <w:sz w:val="19"/>
          <w:szCs w:val="19"/>
        </w:rPr>
      </w:pPr>
      <w:r>
        <w:t xml:space="preserve">Free the memory of the </w:t>
      </w:r>
      <w:proofErr w:type="spellStart"/>
      <w:r>
        <w:t>MyFakeClass</w:t>
      </w:r>
      <w:proofErr w:type="spellEnd"/>
      <w:r>
        <w:t xml:space="preserve"> appropriately.</w:t>
      </w:r>
    </w:p>
    <w:p w14:paraId="2D56FE57" w14:textId="0959DF05" w:rsidR="004D4D7E" w:rsidRDefault="004D4D7E" w:rsidP="00FB64FB">
      <w:pPr>
        <w:pStyle w:val="ListParagraph"/>
        <w:numPr>
          <w:ilvl w:val="0"/>
          <w:numId w:val="10"/>
        </w:numPr>
        <w:spacing w:before="100" w:after="100"/>
        <w:rPr>
          <w:rFonts w:ascii="Consolas" w:eastAsiaTheme="minorHAnsi" w:hAnsi="Consolas" w:cs="Consolas"/>
          <w:sz w:val="19"/>
          <w:szCs w:val="19"/>
        </w:rPr>
      </w:pPr>
      <w:r>
        <w:t>Add in MyException3</w:t>
      </w:r>
    </w:p>
    <w:p w14:paraId="1BDF88EA" w14:textId="77777777" w:rsidR="00FB64FB" w:rsidRDefault="00FB64FB" w:rsidP="00DA54C4">
      <w:pPr>
        <w:spacing w:before="100" w:after="100"/>
      </w:pPr>
    </w:p>
    <w:p w14:paraId="28F951D6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7FC55A3A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51235AF4" w14:textId="325BCDE6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lastRenderedPageBreak/>
        <w:t>Write a lab report including the following information</w:t>
      </w:r>
      <w:r w:rsidR="008177D8">
        <w:rPr>
          <w:color w:val="auto"/>
        </w:rPr>
        <w:t xml:space="preserve"> </w:t>
      </w:r>
      <w:proofErr w:type="gramStart"/>
      <w:r w:rsidR="008177D8">
        <w:rPr>
          <w:color w:val="auto"/>
        </w:rPr>
        <w:t>( in</w:t>
      </w:r>
      <w:proofErr w:type="gramEnd"/>
      <w:r w:rsidR="008177D8">
        <w:rPr>
          <w:color w:val="auto"/>
        </w:rPr>
        <w:t xml:space="preserve"> addition to what is listed  on Piazza)</w:t>
      </w:r>
      <w:r w:rsidRPr="00E171E2">
        <w:rPr>
          <w:color w:val="auto"/>
        </w:rPr>
        <w:t>:</w:t>
      </w:r>
    </w:p>
    <w:p w14:paraId="499A42F9" w14:textId="3510EC37" w:rsidR="00E95993" w:rsidRDefault="00DF582F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Screenshots requested from Task 1</w:t>
      </w:r>
      <w:r w:rsidR="004F59CA">
        <w:rPr>
          <w:color w:val="auto"/>
        </w:rPr>
        <w:t xml:space="preserve">, </w:t>
      </w:r>
      <w:r>
        <w:rPr>
          <w:color w:val="auto"/>
        </w:rPr>
        <w:t>2.</w:t>
      </w:r>
    </w:p>
    <w:p w14:paraId="6542D158" w14:textId="359D4EC1" w:rsidR="00892095" w:rsidRPr="00E171E2" w:rsidRDefault="00892095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A short essay about Exception handling.  Specifically, what advantages do exceptions have over traditional error codes.</w:t>
      </w:r>
    </w:p>
    <w:p w14:paraId="3E081576" w14:textId="4E44C3EC" w:rsidR="002E54CD" w:rsidRDefault="00212BE1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 xml:space="preserve">A </w:t>
      </w:r>
      <w:r w:rsidR="008C2776">
        <w:rPr>
          <w:color w:val="auto"/>
        </w:rPr>
        <w:t>tar</w:t>
      </w:r>
      <w:r>
        <w:rPr>
          <w:color w:val="auto"/>
        </w:rPr>
        <w:t xml:space="preserve"> of your total solution.  Please do a Clean build before submitting (this will make</w:t>
      </w:r>
      <w:r w:rsidR="008F7CA9">
        <w:rPr>
          <w:color w:val="auto"/>
        </w:rPr>
        <w:t xml:space="preserve"> </w:t>
      </w:r>
      <w:r>
        <w:rPr>
          <w:color w:val="auto"/>
        </w:rPr>
        <w:t xml:space="preserve">the size be smaller).  </w:t>
      </w:r>
      <w:r w:rsidR="002E54CD" w:rsidRPr="00E171E2">
        <w:rPr>
          <w:color w:val="auto"/>
        </w:rPr>
        <w:t xml:space="preserve">Include all source code from </w:t>
      </w:r>
      <w:r w:rsidR="00245D98">
        <w:rPr>
          <w:color w:val="auto"/>
        </w:rPr>
        <w:t>all t</w:t>
      </w:r>
      <w:r w:rsidR="00E95993" w:rsidRPr="00E171E2">
        <w:rPr>
          <w:color w:val="auto"/>
        </w:rPr>
        <w:t xml:space="preserve">asks, </w:t>
      </w:r>
      <w:proofErr w:type="gramStart"/>
      <w:r w:rsidR="00E95993" w:rsidRPr="00E171E2">
        <w:rPr>
          <w:color w:val="auto"/>
        </w:rPr>
        <w:t>input</w:t>
      </w:r>
      <w:proofErr w:type="gramEnd"/>
      <w:r w:rsidR="00E95993" w:rsidRPr="00E171E2">
        <w:rPr>
          <w:color w:val="auto"/>
        </w:rPr>
        <w:t xml:space="preserve"> and output files</w:t>
      </w:r>
      <w:r w:rsidR="00245D98">
        <w:rPr>
          <w:color w:val="auto"/>
        </w:rPr>
        <w:t xml:space="preserve"> (if any)</w:t>
      </w:r>
      <w:r w:rsidR="00DF582F">
        <w:rPr>
          <w:color w:val="auto"/>
        </w:rPr>
        <w:t xml:space="preserve"> from Task 1</w:t>
      </w:r>
      <w:r w:rsidR="008177D8">
        <w:rPr>
          <w:color w:val="auto"/>
        </w:rPr>
        <w:t xml:space="preserve">, </w:t>
      </w:r>
      <w:r w:rsidR="00DF582F">
        <w:rPr>
          <w:color w:val="auto"/>
        </w:rPr>
        <w:t>Task2</w:t>
      </w:r>
      <w:r w:rsidR="008177D8">
        <w:rPr>
          <w:color w:val="auto"/>
        </w:rPr>
        <w:t>, and Task3</w:t>
      </w:r>
      <w:r w:rsidR="00DF582F">
        <w:rPr>
          <w:color w:val="auto"/>
        </w:rPr>
        <w:t>.</w:t>
      </w:r>
    </w:p>
    <w:p w14:paraId="53434232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564F48F0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3AADF1AF" w14:textId="77777777" w:rsidR="002E54CD" w:rsidRDefault="002E54CD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attendance</w:t>
      </w:r>
    </w:p>
    <w:p w14:paraId="3E1D9FE4" w14:textId="77777777" w:rsidR="00F8472B" w:rsidRDefault="00C71172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118BB517" w14:textId="0F06B547" w:rsidR="003E2D8E" w:rsidRDefault="009B3281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3</w:t>
      </w:r>
      <w:r w:rsidR="00C71172">
        <w:rPr>
          <w:rFonts w:ascii="Arial" w:eastAsia="Arial" w:hAnsi="Arial" w:cs="Arial"/>
        </w:rPr>
        <w:t>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3E2D8E" w:rsidRPr="00245D98">
        <w:rPr>
          <w:rFonts w:ascii="Arial" w:eastAsia="Arial" w:hAnsi="Arial" w:cs="Arial"/>
        </w:rPr>
        <w:t xml:space="preserve"> </w:t>
      </w:r>
    </w:p>
    <w:p w14:paraId="37AEDCDE" w14:textId="5BC0A5EE" w:rsidR="003E2D8E" w:rsidRDefault="009B3281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 w:rsidR="00C71172">
        <w:rPr>
          <w:rFonts w:ascii="Arial" w:eastAsia="Arial" w:hAnsi="Arial" w:cs="Arial"/>
        </w:rPr>
        <w:t>0</w:t>
      </w:r>
      <w:r w:rsidR="003E2D8E">
        <w:rPr>
          <w:rFonts w:ascii="Arial" w:eastAsia="Arial" w:hAnsi="Arial" w:cs="Arial"/>
        </w:rPr>
        <w:t>% - Task 3 has been correctly implemented and meets all requirements.</w:t>
      </w:r>
    </w:p>
    <w:p w14:paraId="4A5BFC40" w14:textId="17A2703B" w:rsidR="002E54CD" w:rsidRDefault="002E54CD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0% - Lab report contains all required information and is well written.</w:t>
      </w:r>
    </w:p>
    <w:p w14:paraId="4DB84ACB" w14:textId="321A32E7" w:rsidR="009B3281" w:rsidRDefault="009B3281" w:rsidP="009B3281">
      <w:pPr>
        <w:spacing w:before="100" w:after="100"/>
        <w:ind w:left="720"/>
        <w:rPr>
          <w:rFonts w:ascii="Arial" w:eastAsia="Arial" w:hAnsi="Arial" w:cs="Arial"/>
        </w:rPr>
      </w:pPr>
    </w:p>
    <w:p w14:paraId="321F83A3" w14:textId="344B0878" w:rsidR="009B3281" w:rsidRDefault="009B3281" w:rsidP="009B3281">
      <w:pPr>
        <w:spacing w:before="100" w:after="100"/>
        <w:ind w:left="7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Attach </w:t>
      </w:r>
      <w:proofErr w:type="spellStart"/>
      <w:r>
        <w:rPr>
          <w:rFonts w:ascii="Arial" w:eastAsia="Arial" w:hAnsi="Arial" w:cs="Arial"/>
        </w:rPr>
        <w:t>RecursionList.h</w:t>
      </w:r>
      <w:proofErr w:type="spellEnd"/>
      <w:r>
        <w:rPr>
          <w:rFonts w:ascii="Arial" w:eastAsia="Arial" w:hAnsi="Arial" w:cs="Arial"/>
        </w:rPr>
        <w:t xml:space="preserve">, RecursionList.cpp, and your </w:t>
      </w:r>
      <w:proofErr w:type="spellStart"/>
      <w:r>
        <w:rPr>
          <w:rFonts w:ascii="Arial" w:eastAsia="Arial" w:hAnsi="Arial" w:cs="Arial"/>
        </w:rPr>
        <w:t>UnitTest</w:t>
      </w:r>
      <w:proofErr w:type="spellEnd"/>
      <w:r>
        <w:rPr>
          <w:rFonts w:ascii="Arial" w:eastAsia="Arial" w:hAnsi="Arial" w:cs="Arial"/>
        </w:rPr>
        <w:t xml:space="preserve"> file that </w:t>
      </w:r>
      <w:proofErr w:type="gramStart"/>
      <w:r>
        <w:rPr>
          <w:rFonts w:ascii="Arial" w:eastAsia="Arial" w:hAnsi="Arial" w:cs="Arial"/>
        </w:rPr>
        <w:t>contains  your</w:t>
      </w:r>
      <w:proofErr w:type="gramEnd"/>
      <w:r>
        <w:rPr>
          <w:rFonts w:ascii="Arial" w:eastAsia="Arial" w:hAnsi="Arial" w:cs="Arial"/>
        </w:rPr>
        <w:t xml:space="preserve"> new test.</w:t>
      </w:r>
    </w:p>
    <w:sectPr w:rsidR="009B32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 w15:restartNumberingAfterBreak="0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9937857"/>
    <w:multiLevelType w:val="hybridMultilevel"/>
    <w:tmpl w:val="D6482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9"/>
  </w:num>
  <w:num w:numId="7">
    <w:abstractNumId w:val="4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QUA6iaNGiwAAAA="/>
  </w:docVars>
  <w:rsids>
    <w:rsidRoot w:val="002E54CD"/>
    <w:rsid w:val="00101983"/>
    <w:rsid w:val="00113DE0"/>
    <w:rsid w:val="0011439C"/>
    <w:rsid w:val="00117CC4"/>
    <w:rsid w:val="00163F53"/>
    <w:rsid w:val="00167E1D"/>
    <w:rsid w:val="001A74EF"/>
    <w:rsid w:val="001D0212"/>
    <w:rsid w:val="001D058A"/>
    <w:rsid w:val="00212BE1"/>
    <w:rsid w:val="00215E45"/>
    <w:rsid w:val="0023277B"/>
    <w:rsid w:val="00245D98"/>
    <w:rsid w:val="00272717"/>
    <w:rsid w:val="002E3D67"/>
    <w:rsid w:val="002E54CD"/>
    <w:rsid w:val="00325202"/>
    <w:rsid w:val="00333549"/>
    <w:rsid w:val="00343B8F"/>
    <w:rsid w:val="003551E7"/>
    <w:rsid w:val="003639FB"/>
    <w:rsid w:val="00381539"/>
    <w:rsid w:val="003E2D8E"/>
    <w:rsid w:val="004D4D7E"/>
    <w:rsid w:val="004E2092"/>
    <w:rsid w:val="004F59CA"/>
    <w:rsid w:val="00582AE2"/>
    <w:rsid w:val="00594C04"/>
    <w:rsid w:val="005B604E"/>
    <w:rsid w:val="005E589C"/>
    <w:rsid w:val="005F7FD2"/>
    <w:rsid w:val="00603046"/>
    <w:rsid w:val="00630E8F"/>
    <w:rsid w:val="00631F8B"/>
    <w:rsid w:val="00664B1E"/>
    <w:rsid w:val="006877F2"/>
    <w:rsid w:val="006B6E59"/>
    <w:rsid w:val="006B78C0"/>
    <w:rsid w:val="006D7E78"/>
    <w:rsid w:val="006F5E2D"/>
    <w:rsid w:val="00706E54"/>
    <w:rsid w:val="00734C24"/>
    <w:rsid w:val="007424DF"/>
    <w:rsid w:val="00751F22"/>
    <w:rsid w:val="0076645A"/>
    <w:rsid w:val="00785090"/>
    <w:rsid w:val="007925E1"/>
    <w:rsid w:val="007C3C3C"/>
    <w:rsid w:val="007D2AB5"/>
    <w:rsid w:val="007E2D03"/>
    <w:rsid w:val="007E5563"/>
    <w:rsid w:val="008177D8"/>
    <w:rsid w:val="00867367"/>
    <w:rsid w:val="00883E1F"/>
    <w:rsid w:val="00892095"/>
    <w:rsid w:val="008A5554"/>
    <w:rsid w:val="008C2776"/>
    <w:rsid w:val="008F7CA9"/>
    <w:rsid w:val="009261DB"/>
    <w:rsid w:val="0093071E"/>
    <w:rsid w:val="00935A1C"/>
    <w:rsid w:val="00946732"/>
    <w:rsid w:val="009A4819"/>
    <w:rsid w:val="009A6313"/>
    <w:rsid w:val="009B3281"/>
    <w:rsid w:val="009B38DE"/>
    <w:rsid w:val="009C3BB9"/>
    <w:rsid w:val="009F643B"/>
    <w:rsid w:val="00A03BAC"/>
    <w:rsid w:val="00A06BBA"/>
    <w:rsid w:val="00A96BA1"/>
    <w:rsid w:val="00AF62D7"/>
    <w:rsid w:val="00B324C5"/>
    <w:rsid w:val="00B65080"/>
    <w:rsid w:val="00B76485"/>
    <w:rsid w:val="00B901B6"/>
    <w:rsid w:val="00BA60F5"/>
    <w:rsid w:val="00BC294C"/>
    <w:rsid w:val="00BD7E68"/>
    <w:rsid w:val="00BE4B94"/>
    <w:rsid w:val="00BF6141"/>
    <w:rsid w:val="00C365CB"/>
    <w:rsid w:val="00C701A2"/>
    <w:rsid w:val="00C71172"/>
    <w:rsid w:val="00C752E2"/>
    <w:rsid w:val="00C763B9"/>
    <w:rsid w:val="00CA49E2"/>
    <w:rsid w:val="00CD6279"/>
    <w:rsid w:val="00CE7ACE"/>
    <w:rsid w:val="00D02625"/>
    <w:rsid w:val="00D26147"/>
    <w:rsid w:val="00D33D74"/>
    <w:rsid w:val="00D37762"/>
    <w:rsid w:val="00D640D9"/>
    <w:rsid w:val="00DA54C4"/>
    <w:rsid w:val="00DC2ED0"/>
    <w:rsid w:val="00DF582F"/>
    <w:rsid w:val="00E171E2"/>
    <w:rsid w:val="00E713C6"/>
    <w:rsid w:val="00E95993"/>
    <w:rsid w:val="00ED3023"/>
    <w:rsid w:val="00EF7A48"/>
    <w:rsid w:val="00F8472B"/>
    <w:rsid w:val="00FA6E58"/>
    <w:rsid w:val="00FB64FB"/>
    <w:rsid w:val="00FE12D0"/>
    <w:rsid w:val="00FF79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E9184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Patrick Olekas</cp:lastModifiedBy>
  <cp:revision>2</cp:revision>
  <dcterms:created xsi:type="dcterms:W3CDTF">2021-09-27T12:59:00Z</dcterms:created>
  <dcterms:modified xsi:type="dcterms:W3CDTF">2021-09-27T12:59:00Z</dcterms:modified>
</cp:coreProperties>
</file>